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w:t>
      </w:r>
      <w:r>
        <w:t xml:space="preserve"> </w:t>
      </w:r>
      <w:r>
        <w:t xml:space="preserve">Colombia</w:t>
      </w:r>
      <w:r>
        <w:t xml:space="preserve"> </w:t>
      </w:r>
      <w:r>
        <w:t xml:space="preserve">Medellín</w:t>
      </w:r>
    </w:p>
    <w:bookmarkStart w:id="21" w:name="Xa67deb7b6a709e5cfa029ee258744f061552155"/>
    <w:p>
      <w:pPr>
        <w:pStyle w:val="Heading1"/>
      </w:pPr>
      <w:r>
        <w:t xml:space="preserve">Internship Application Letter for Journal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edia Department</w:t>
      </w:r>
      <w:r>
        <w:br/>
      </w:r>
      <w:r>
        <w:t xml:space="preserve">[Media Organization Name - e.g., El Colombiano, W Radio Medellín, Ruta N or a fictional relevant media outlet]</w:t>
      </w:r>
      <w:r>
        <w:br/>
      </w:r>
      <w:r>
        <w:t xml:space="preserve">Medellín, Colombia</w:t>
      </w:r>
    </w:p>
    <w:bookmarkStart w:id="20" w:name="Xe780915ec17a16db5575ef5f5702cf1c79ef376"/>
    <w:p>
      <w:pPr>
        <w:pStyle w:val="Heading2"/>
      </w:pPr>
      <w:r>
        <w:t xml:space="preserve">Subject: Application for Journalism Internship at [Media Organization Name] – Cultivating Truth in the Heart of Colombia Medellín</w:t>
      </w:r>
    </w:p>
    <w:p>
      <w:pPr>
        <w:pStyle w:val="FirstParagraph"/>
      </w:pPr>
      <w:r>
        <w:t xml:space="preserve">Dear Hiring Manager,</w:t>
      </w:r>
    </w:p>
    <w:p>
      <w:pPr>
        <w:pStyle w:val="BodyText"/>
      </w:pPr>
      <w:r>
        <w:t xml:space="preserve">I am writing with profound enthusiasm to express my unwavering interest in the Journalism Internship position at [Media Organization Name], as advertised on your website and through the [University/Platform Name, if applicable]. As a dedicated journalism student deeply committed to uncovering narratives that shape communities, I am eager to contribute my skills and passion within the vibrant media ecosystem of Colombia Medellín. This city, with its remarkable transformation from a challenging past into a beacon of innovation, social progress, and cultural richness known as "La Ciudad de la Eterna Primavera," provides an unparalleled laboratory for journalistic growth – a reality that profoundly resonates with my professional aspirations.</w:t>
      </w:r>
    </w:p>
    <w:p>
      <w:pPr>
        <w:pStyle w:val="BodyText"/>
      </w:pPr>
      <w:r>
        <w:t xml:space="preserve">My academic journey at [Your University] has equipped me with rigorous training in core journalistic principles. I have excelled in courses covering investigative reporting, multimedia storytelling, data journalism (utilizing tools like Excel and Tableau), ethical decision-making in conflict zones, and cultural sensitivity – all essential for navigating the dynamic landscape of Colombia Medellín. My capstone project focused on documenting the socio-economic impact of the Metrocable system on Comuna 13, one of Medellín's most transformed neighborhoods. This involved conducting over 30 interviews with residents, local officials, and community leaders, analyzing public transport statistics, and producing a multimedia package (text article + audio segment) that highlighted both successes and ongoing challenges. This experience cemented my understanding that effective journalism in Colombia Medellín requires not just technical skill but deep immersion into the community's lived reality.</w:t>
      </w:r>
    </w:p>
    <w:p>
      <w:pPr>
        <w:pStyle w:val="BodyText"/>
      </w:pPr>
      <w:r>
        <w:t xml:space="preserve">Fluent in Spanish (native proficiency) and possessing conversational English, I am fully prepared to operate within the local context of Medellín while contributing to potential international outreach. My understanding of Colombia's complex socio-political environment is not theoretical; it stems from active engagement. I have volunteered with [Mention a relevant local NGO or community media project, e.g., "a youth journalism workshop in El Poblado," "the cultural team of the Medellín Book Festival," or "an independent radio project focused on environmental issues in the Aburrá Valley"]. These experiences taught me to listen actively, build trust rapidly within diverse communities, and recognize the power of media to amplify voices often unheard – a principle central to journalism in Colombia Medellín.</w:t>
      </w:r>
    </w:p>
    <w:p>
      <w:pPr>
        <w:pStyle w:val="BodyText"/>
      </w:pPr>
      <w:r>
        <w:t xml:space="preserve">I am particularly drawn to [Media Organization Name] because of your distinguished reputation for [Mention specific aspect: e.g., "in-depth coverage of peacebuilding efforts," "innovative multimedia projects like 'Medellín en 360'," "dedicated investigative reports on urban development," or "commitment to ethical reporting in a challenging environment"]. Your recent series on [Mention a specific, relevant article or project if possible, e.g., "the impact of the 2023 peace accord implementation in Antioquia" or "the digital transformation of local artisans"] exemplifies the kind of impactful journalism I aspire to contribute to. I am confident my skills in research, concise writing (both English and Spanish), basic video editing (using Adobe Premiere Rush), and social media engagement align perfectly with your team's needs for a dedicated Journalism Intern within the Colombia Medellín context.</w:t>
      </w:r>
    </w:p>
    <w:p>
      <w:pPr>
        <w:pStyle w:val="BodyText"/>
      </w:pPr>
      <w:r>
        <w:t xml:space="preserve">Colombia Medellín is not just a location for me; it's a story I am eager to help tell. The city’s journey – from its complex history to its current identity as an international hub for innovation, education, and social inclusion – offers endless journalistic material. It demands reporters who understand the nuances of *la vida en la calle*, the significance of local festivals like the Festival de la Leyenda Vallenata (which Medellín hosts), and the daily realities faced by citizens across its diverse districts. I am prepared to learn from your seasoned journalists, observe ethical reporting practices firsthand, and contribute fresh perspectives on topics ranging from urban mobility solutions to cultural preservation initiatives that define modern Medellín.</w:t>
      </w:r>
    </w:p>
    <w:p>
      <w:pPr>
        <w:pStyle w:val="BodyText"/>
      </w:pPr>
      <w:r>
        <w:t xml:space="preserve">I understand that journalism in Colombia Medellín requires resilience, adaptability, and a deep respect for the communities we serve. I am committed to upholding the highest standards of accuracy, fairness, and accountability – principles I have studied rigorously and witnessed demonstrated within reputable Colombian media institutions. My internship at your esteemed organization would be more than a learning opportunity; it would be an active participation in documenting the evolving narrative of one of Latin America’s most compelling cities. I am eager to apply my energy, curiosity, and commitment to truth-seeking directly within the heart of this transformative environment.</w:t>
      </w:r>
    </w:p>
    <w:p>
      <w:pPr>
        <w:pStyle w:val="BodyText"/>
      </w:pPr>
      <w:r>
        <w:t xml:space="preserve">Thank you for considering my Internship Application Letter for the Journalism position. My resume, attached for your review, provides further detail on my qualifications and experiences. I am incredibly enthusiastic about the possibility of contributing to [Media Organization Name] and learning from your team as we work together to illuminate the multifaceted story of Colombia Medellín. I welcome the opportunity to discuss how my skills and passion align with your internship goals in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 Colombia Medellín</dc:title>
  <dc:creator/>
  <cp:keywords/>
  <dcterms:created xsi:type="dcterms:W3CDTF">2025-10-03T20:47:14Z</dcterms:created>
  <dcterms:modified xsi:type="dcterms:W3CDTF">2025-10-03T20:47:14Z</dcterms:modified>
</cp:coreProperties>
</file>

<file path=docProps/custom.xml><?xml version="1.0" encoding="utf-8"?>
<Properties xmlns="http://schemas.openxmlformats.org/officeDocument/2006/custom-properties" xmlns:vt="http://schemas.openxmlformats.org/officeDocument/2006/docPropsVTypes"/>
</file>